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08E1ED" w14:textId="0CB0DBBE" w:rsidR="009B12A6" w:rsidRDefault="008C78AC" w:rsidP="008A2DBE">
      <w:pPr>
        <w:spacing w:after="0" w:line="360" w:lineRule="auto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2A27DE" wp14:editId="3D6CA98A">
                <wp:simplePos x="0" y="0"/>
                <wp:positionH relativeFrom="margin">
                  <wp:posOffset>1615440</wp:posOffset>
                </wp:positionH>
                <wp:positionV relativeFrom="paragraph">
                  <wp:posOffset>95885</wp:posOffset>
                </wp:positionV>
                <wp:extent cx="4438650" cy="426085"/>
                <wp:effectExtent l="3175" t="0" r="0" b="254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8650" cy="426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287784" w14:textId="77777777" w:rsidR="00FC0909" w:rsidRPr="00FC0909" w:rsidRDefault="002A1855" w:rsidP="00FC0909">
                            <w:pPr>
                              <w:rPr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50"/>
                                <w:szCs w:val="50"/>
                              </w:rPr>
                              <w:t>ÉLECTION CDY GYM</w:t>
                            </w:r>
                            <w:r w:rsidR="00FC0909" w:rsidRPr="00FC0909">
                              <w:rPr>
                                <w:b/>
                                <w:noProof/>
                                <w:color w:val="000000" w:themeColor="text1"/>
                                <w:sz w:val="50"/>
                                <w:szCs w:val="50"/>
                              </w:rPr>
                              <w:t>NASTIQ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2A27D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27.2pt;margin-top:7.55pt;width:349.5pt;height:33.5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" filled="f" stroked="f">
                <v:textbox>
                  <w:txbxContent>
                    <w:p w14:paraId="05287784" w14:textId="77777777" w:rsidR="00FC0909" w:rsidRPr="00FC0909" w:rsidRDefault="002A1855" w:rsidP="00FC0909">
                      <w:pPr>
                        <w:rPr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noProof/>
                          <w:color w:val="000000" w:themeColor="text1"/>
                          <w:sz w:val="50"/>
                          <w:szCs w:val="50"/>
                        </w:rPr>
                        <w:t>ÉLECTION CDY GYM</w:t>
                      </w:r>
                      <w:r w:rsidR="00FC0909" w:rsidRPr="00FC0909">
                        <w:rPr>
                          <w:b/>
                          <w:noProof/>
                          <w:color w:val="000000" w:themeColor="text1"/>
                          <w:sz w:val="50"/>
                          <w:szCs w:val="50"/>
                        </w:rPr>
                        <w:t>NASTIQ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00DEF">
        <w:rPr>
          <w:noProof/>
          <w:lang w:eastAsia="fr-FR"/>
        </w:rPr>
        <w:drawing>
          <wp:anchor distT="0" distB="0" distL="114300" distR="114300" simplePos="0" relativeHeight="251658240" behindDoc="0" locked="0" layoutInCell="1" allowOverlap="1" wp14:anchorId="05486FC8" wp14:editId="46F4F025">
            <wp:simplePos x="0" y="0"/>
            <wp:positionH relativeFrom="margin">
              <wp:posOffset>-445135</wp:posOffset>
            </wp:positionH>
            <wp:positionV relativeFrom="paragraph">
              <wp:posOffset>-85090</wp:posOffset>
            </wp:positionV>
            <wp:extent cx="1181100" cy="1228725"/>
            <wp:effectExtent l="0" t="0" r="0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DEP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D01E4F" w14:textId="77777777" w:rsidR="009B12A6" w:rsidRDefault="009B12A6" w:rsidP="008A2DBE">
      <w:pPr>
        <w:spacing w:after="0" w:line="360" w:lineRule="auto"/>
      </w:pPr>
    </w:p>
    <w:p w14:paraId="1427950B" w14:textId="6A8E8497" w:rsidR="009B12A6" w:rsidRDefault="008C78AC" w:rsidP="008A2DBE">
      <w:pPr>
        <w:spacing w:after="0" w:line="360" w:lineRule="auto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ADA6E4" wp14:editId="09B47238">
                <wp:simplePos x="0" y="0"/>
                <wp:positionH relativeFrom="margin">
                  <wp:posOffset>1751965</wp:posOffset>
                </wp:positionH>
                <wp:positionV relativeFrom="paragraph">
                  <wp:posOffset>76835</wp:posOffset>
                </wp:positionV>
                <wp:extent cx="3789045" cy="440690"/>
                <wp:effectExtent l="0" t="0" r="0" b="0"/>
                <wp:wrapNone/>
                <wp:docPr id="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9045" cy="440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FA3E0D" w14:textId="511B28F1" w:rsidR="007D103D" w:rsidRPr="00A37C1F" w:rsidRDefault="00D449C7" w:rsidP="007D103D">
                            <w:pPr>
                              <w:jc w:val="center"/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>Vendredi 18</w:t>
                            </w:r>
                            <w:r w:rsidR="00A53007"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septembre</w:t>
                            </w:r>
                            <w:r w:rsidR="00C47386"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20</w:t>
                            </w: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ADA6E4" id="Zone de texte 2" o:spid="_x0000_s1027" type="#_x0000_t202" style="position:absolute;margin-left:137.95pt;margin-top:6.05pt;width:298.35pt;height:34.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" filled="f" stroked="f">
                <v:textbox>
                  <w:txbxContent>
                    <w:p w14:paraId="7EFA3E0D" w14:textId="511B28F1" w:rsidR="007D103D" w:rsidRPr="00A37C1F" w:rsidRDefault="00D449C7" w:rsidP="007D103D">
                      <w:pPr>
                        <w:jc w:val="center"/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>Vendredi 18</w:t>
                      </w:r>
                      <w:r w:rsidR="00A53007"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 xml:space="preserve"> septembre</w:t>
                      </w:r>
                      <w:r w:rsidR="00C47386"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 xml:space="preserve"> 20</w:t>
                      </w:r>
                      <w:r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>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8D8064" w14:textId="77777777" w:rsidR="00FC0909" w:rsidRDefault="00FC0909" w:rsidP="008A2DBE">
      <w:pPr>
        <w:spacing w:after="0" w:line="360" w:lineRule="auto"/>
      </w:pPr>
    </w:p>
    <w:p w14:paraId="48835B69" w14:textId="77777777" w:rsidR="00800DEF" w:rsidRDefault="00800DEF" w:rsidP="008A2DBE">
      <w:pPr>
        <w:spacing w:after="0" w:line="360" w:lineRule="auto"/>
        <w:jc w:val="center"/>
      </w:pPr>
    </w:p>
    <w:p w14:paraId="7256B83D" w14:textId="1EB1DF96" w:rsidR="009B12A6" w:rsidRDefault="008C78AC" w:rsidP="008A2DBE">
      <w:pPr>
        <w:spacing w:after="0" w:line="360" w:lineRule="auto"/>
        <w:jc w:val="center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E83E70" wp14:editId="6FA8181C">
                <wp:simplePos x="0" y="0"/>
                <wp:positionH relativeFrom="column">
                  <wp:posOffset>811530</wp:posOffset>
                </wp:positionH>
                <wp:positionV relativeFrom="paragraph">
                  <wp:posOffset>101600</wp:posOffset>
                </wp:positionV>
                <wp:extent cx="4865370" cy="342900"/>
                <wp:effectExtent l="8890" t="8255" r="12065" b="10795"/>
                <wp:wrapNone/>
                <wp:docPr id="2" name="Zone de text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5370" cy="342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180FC" w14:textId="77777777" w:rsidR="009B12A6" w:rsidRPr="009B12A6" w:rsidRDefault="00D53D28" w:rsidP="00DA123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CANDIDATURE A</w:t>
                            </w:r>
                            <w:r w:rsidR="00BD12B7">
                              <w:rPr>
                                <w:b/>
                                <w:sz w:val="28"/>
                                <w:szCs w:val="28"/>
                              </w:rPr>
                              <w:t>UX É</w:t>
                            </w:r>
                            <w:r w:rsidR="009B12A6">
                              <w:rPr>
                                <w:b/>
                                <w:sz w:val="28"/>
                                <w:szCs w:val="28"/>
                              </w:rPr>
                              <w:t>L</w:t>
                            </w:r>
                            <w:r w:rsidR="009B12A6" w:rsidRPr="009B12A6">
                              <w:rPr>
                                <w:b/>
                                <w:sz w:val="28"/>
                                <w:szCs w:val="28"/>
                              </w:rPr>
                              <w:t>EC</w:t>
                            </w:r>
                            <w:r w:rsidR="009B12A6">
                              <w:rPr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="009B12A6" w:rsidRPr="009B12A6">
                              <w:rPr>
                                <w:b/>
                                <w:sz w:val="28"/>
                                <w:szCs w:val="28"/>
                              </w:rPr>
                              <w:t xml:space="preserve">IONS </w:t>
                            </w:r>
                            <w:r w:rsidR="00601A0B">
                              <w:rPr>
                                <w:b/>
                                <w:sz w:val="28"/>
                                <w:szCs w:val="28"/>
                              </w:rPr>
                              <w:t>AU COMIT</w:t>
                            </w:r>
                            <w:r w:rsidR="00BD12B7">
                              <w:rPr>
                                <w:b/>
                                <w:sz w:val="28"/>
                                <w:szCs w:val="28"/>
                              </w:rPr>
                              <w:t>É</w:t>
                            </w:r>
                            <w:r w:rsidR="00601A0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DIRECTEU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E83E70" id="Zone de texte 4" o:spid="_x0000_s1028" type="#_x0000_t202" style="position:absolute;left:0;text-align:left;margin-left:63.9pt;margin-top:8pt;width:383.1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" fillcolor="#bdd6ee [1300]" strokeweight=".5pt">
                <v:textbox>
                  <w:txbxContent>
                    <w:p w14:paraId="5A2180FC" w14:textId="77777777" w:rsidR="009B12A6" w:rsidRPr="009B12A6" w:rsidRDefault="00D53D28" w:rsidP="00DA123F">
                      <w:pPr>
                        <w:spacing w:after="0" w:line="240" w:lineRule="auto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CANDIDATURE A</w:t>
                      </w:r>
                      <w:r w:rsidR="00BD12B7">
                        <w:rPr>
                          <w:b/>
                          <w:sz w:val="28"/>
                          <w:szCs w:val="28"/>
                        </w:rPr>
                        <w:t>UX É</w:t>
                      </w:r>
                      <w:r w:rsidR="009B12A6">
                        <w:rPr>
                          <w:b/>
                          <w:sz w:val="28"/>
                          <w:szCs w:val="28"/>
                        </w:rPr>
                        <w:t>L</w:t>
                      </w:r>
                      <w:r w:rsidR="009B12A6" w:rsidRPr="009B12A6">
                        <w:rPr>
                          <w:b/>
                          <w:sz w:val="28"/>
                          <w:szCs w:val="28"/>
                        </w:rPr>
                        <w:t>EC</w:t>
                      </w:r>
                      <w:r w:rsidR="009B12A6">
                        <w:rPr>
                          <w:b/>
                          <w:sz w:val="28"/>
                          <w:szCs w:val="28"/>
                        </w:rPr>
                        <w:t>T</w:t>
                      </w:r>
                      <w:r w:rsidR="009B12A6" w:rsidRPr="009B12A6">
                        <w:rPr>
                          <w:b/>
                          <w:sz w:val="28"/>
                          <w:szCs w:val="28"/>
                        </w:rPr>
                        <w:t xml:space="preserve">IONS </w:t>
                      </w:r>
                      <w:r w:rsidR="00601A0B">
                        <w:rPr>
                          <w:b/>
                          <w:sz w:val="28"/>
                          <w:szCs w:val="28"/>
                        </w:rPr>
                        <w:t>AU COMIT</w:t>
                      </w:r>
                      <w:r w:rsidR="00BD12B7">
                        <w:rPr>
                          <w:b/>
                          <w:sz w:val="28"/>
                          <w:szCs w:val="28"/>
                        </w:rPr>
                        <w:t>É</w:t>
                      </w:r>
                      <w:r w:rsidR="00601A0B">
                        <w:rPr>
                          <w:b/>
                          <w:sz w:val="28"/>
                          <w:szCs w:val="28"/>
                        </w:rPr>
                        <w:t xml:space="preserve"> DIRECTEUR </w:t>
                      </w:r>
                    </w:p>
                  </w:txbxContent>
                </v:textbox>
              </v:shape>
            </w:pict>
          </mc:Fallback>
        </mc:AlternateContent>
      </w:r>
    </w:p>
    <w:p w14:paraId="03E6E7FC" w14:textId="77777777" w:rsidR="009B12A6" w:rsidRDefault="009B12A6" w:rsidP="008A2DBE">
      <w:pPr>
        <w:spacing w:after="0" w:line="360" w:lineRule="auto"/>
        <w:jc w:val="center"/>
      </w:pPr>
    </w:p>
    <w:p w14:paraId="4C5E70B5" w14:textId="4415FADF" w:rsidR="009B12A6" w:rsidRDefault="00D53D28" w:rsidP="008A2DBE">
      <w:pPr>
        <w:spacing w:after="0" w:line="240" w:lineRule="auto"/>
        <w:jc w:val="center"/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  </w:t>
      </w:r>
      <w:r w:rsidR="009B12A6" w:rsidRPr="009B12A6">
        <w:rPr>
          <w:sz w:val="28"/>
          <w:szCs w:val="28"/>
        </w:rPr>
        <w:t xml:space="preserve">Candidature à adresser au CDY </w:t>
      </w:r>
      <w:r w:rsidR="00DA123F">
        <w:rPr>
          <w:sz w:val="28"/>
          <w:szCs w:val="28"/>
          <w:u w:val="single"/>
        </w:rPr>
        <w:t xml:space="preserve">avant le </w:t>
      </w:r>
      <w:r w:rsidR="00D449C7">
        <w:rPr>
          <w:sz w:val="28"/>
          <w:szCs w:val="28"/>
          <w:u w:val="single"/>
        </w:rPr>
        <w:t>samedi 29</w:t>
      </w:r>
      <w:r w:rsidR="00DA123F">
        <w:rPr>
          <w:sz w:val="28"/>
          <w:szCs w:val="28"/>
          <w:u w:val="single"/>
        </w:rPr>
        <w:t xml:space="preserve"> aoû</w:t>
      </w:r>
      <w:r w:rsidR="00A53007">
        <w:rPr>
          <w:sz w:val="28"/>
          <w:szCs w:val="28"/>
          <w:u w:val="single"/>
        </w:rPr>
        <w:t>t</w:t>
      </w:r>
      <w:r w:rsidR="00DA123F">
        <w:rPr>
          <w:sz w:val="28"/>
          <w:szCs w:val="28"/>
          <w:u w:val="single"/>
        </w:rPr>
        <w:t xml:space="preserve"> 20</w:t>
      </w:r>
      <w:r w:rsidR="00D449C7">
        <w:rPr>
          <w:sz w:val="28"/>
          <w:szCs w:val="28"/>
          <w:u w:val="single"/>
        </w:rPr>
        <w:t>20</w:t>
      </w:r>
    </w:p>
    <w:p w14:paraId="5E16B881" w14:textId="77777777" w:rsidR="009B12A6" w:rsidRDefault="009B12A6" w:rsidP="008A2DBE">
      <w:pPr>
        <w:spacing w:after="0" w:line="240" w:lineRule="auto"/>
        <w:jc w:val="center"/>
        <w:rPr>
          <w:sz w:val="24"/>
          <w:szCs w:val="24"/>
        </w:rPr>
      </w:pPr>
      <w:r w:rsidRPr="009B12A6">
        <w:rPr>
          <w:sz w:val="24"/>
          <w:szCs w:val="24"/>
        </w:rPr>
        <w:t>(</w:t>
      </w:r>
      <w:r w:rsidRPr="00360471">
        <w:rPr>
          <w:i/>
          <w:sz w:val="24"/>
          <w:szCs w:val="24"/>
        </w:rPr>
        <w:t>cachet de la poste faisant foi</w:t>
      </w:r>
      <w:r w:rsidRPr="009B12A6">
        <w:rPr>
          <w:sz w:val="24"/>
          <w:szCs w:val="24"/>
        </w:rPr>
        <w:t>)</w:t>
      </w:r>
    </w:p>
    <w:p w14:paraId="28B10428" w14:textId="77777777" w:rsidR="008A2DBE" w:rsidRPr="00D53D28" w:rsidRDefault="008A2DBE" w:rsidP="008A2DBE">
      <w:pPr>
        <w:spacing w:after="0" w:line="240" w:lineRule="auto"/>
        <w:jc w:val="center"/>
        <w:rPr>
          <w:sz w:val="24"/>
          <w:szCs w:val="24"/>
        </w:rPr>
      </w:pPr>
    </w:p>
    <w:p w14:paraId="29F93D76" w14:textId="5896DB4A" w:rsidR="009B12A6" w:rsidRPr="00D53D28" w:rsidRDefault="008C78AC" w:rsidP="00800DEF">
      <w:pPr>
        <w:spacing w:after="0" w:line="360" w:lineRule="auto"/>
        <w:rPr>
          <w:b/>
          <w:sz w:val="24"/>
          <w:szCs w:val="24"/>
          <w:u w:val="single"/>
        </w:rPr>
      </w:pPr>
      <w:r>
        <w:rPr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B01EB5" wp14:editId="65F3E4A1">
                <wp:simplePos x="0" y="0"/>
                <wp:positionH relativeFrom="column">
                  <wp:posOffset>5257800</wp:posOffset>
                </wp:positionH>
                <wp:positionV relativeFrom="paragraph">
                  <wp:posOffset>248285</wp:posOffset>
                </wp:positionV>
                <wp:extent cx="1457325" cy="1619250"/>
                <wp:effectExtent l="0" t="0" r="9525" b="0"/>
                <wp:wrapNone/>
                <wp:docPr id="5" name="Zone de text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57325" cy="161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B0F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FECC1B" w14:textId="77777777" w:rsidR="009B12A6" w:rsidRDefault="009B12A6" w:rsidP="009B12A6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01EB5" id="Zone de texte 5" o:spid="_x0000_s1029" type="#_x0000_t202" style="position:absolute;margin-left:414pt;margin-top:19.55pt;width:114.75pt;height:127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" fillcolor="white [3201]" strokecolor="#00b0f0" strokeweight=".5pt">
                <v:path arrowok="t"/>
                <v:textbox>
                  <w:txbxContent>
                    <w:p w14:paraId="7FFECC1B" w14:textId="77777777" w:rsidR="009B12A6" w:rsidRDefault="009B12A6" w:rsidP="009B12A6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  <w:r w:rsidR="009B12A6" w:rsidRPr="00D53D28">
        <w:rPr>
          <w:b/>
          <w:sz w:val="24"/>
          <w:szCs w:val="24"/>
          <w:u w:val="single"/>
        </w:rPr>
        <w:t>C</w:t>
      </w:r>
      <w:r w:rsidR="00D53D28" w:rsidRPr="00D53D28">
        <w:rPr>
          <w:b/>
          <w:sz w:val="24"/>
          <w:szCs w:val="24"/>
          <w:u w:val="single"/>
        </w:rPr>
        <w:t>ANDIDAT :</w:t>
      </w:r>
    </w:p>
    <w:p w14:paraId="59B7A3EB" w14:textId="77777777" w:rsidR="009B12A6" w:rsidRDefault="009B12A6" w:rsidP="00800DEF">
      <w:pPr>
        <w:tabs>
          <w:tab w:val="left" w:pos="3686"/>
          <w:tab w:val="left" w:pos="7513"/>
        </w:tabs>
        <w:spacing w:after="0" w:line="360" w:lineRule="auto"/>
        <w:rPr>
          <w:sz w:val="24"/>
          <w:szCs w:val="24"/>
        </w:rPr>
      </w:pPr>
      <w:r w:rsidRPr="009B12A6">
        <w:rPr>
          <w:sz w:val="24"/>
          <w:szCs w:val="24"/>
        </w:rPr>
        <w:t xml:space="preserve">Nom : </w:t>
      </w:r>
      <w:r w:rsidR="00242704">
        <w:rPr>
          <w:sz w:val="24"/>
          <w:szCs w:val="24"/>
        </w:rPr>
        <w:t>………………………………………………..</w:t>
      </w:r>
      <w:r w:rsidR="00456CE7">
        <w:rPr>
          <w:sz w:val="24"/>
          <w:szCs w:val="24"/>
        </w:rPr>
        <w:t xml:space="preserve"> </w:t>
      </w:r>
      <w:r w:rsidRPr="009B12A6">
        <w:rPr>
          <w:sz w:val="24"/>
          <w:szCs w:val="24"/>
        </w:rPr>
        <w:t>Prénoms :</w:t>
      </w:r>
      <w:r w:rsidR="00242704">
        <w:rPr>
          <w:sz w:val="24"/>
          <w:szCs w:val="24"/>
        </w:rPr>
        <w:t xml:space="preserve"> …………………………………………</w:t>
      </w:r>
    </w:p>
    <w:p w14:paraId="75185638" w14:textId="77777777" w:rsidR="009B12A6" w:rsidRDefault="009B12A6" w:rsidP="00800DEF">
      <w:pPr>
        <w:tabs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Date et lieu de naissance :</w:t>
      </w:r>
      <w:r w:rsidR="00456CE7">
        <w:rPr>
          <w:sz w:val="24"/>
          <w:szCs w:val="24"/>
        </w:rPr>
        <w:t xml:space="preserve"> </w:t>
      </w:r>
      <w:r w:rsidR="00242704">
        <w:rPr>
          <w:sz w:val="24"/>
          <w:szCs w:val="24"/>
        </w:rPr>
        <w:t>……………………………………………………………………………..</w:t>
      </w:r>
    </w:p>
    <w:p w14:paraId="41B0991B" w14:textId="77777777" w:rsidR="009B12A6" w:rsidRDefault="009B12A6" w:rsidP="00800DEF">
      <w:pPr>
        <w:tabs>
          <w:tab w:val="left" w:pos="5387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ationalité :</w:t>
      </w:r>
      <w:r w:rsidR="00456CE7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.</w:t>
      </w:r>
      <w:r w:rsidR="00456CE7">
        <w:rPr>
          <w:sz w:val="24"/>
          <w:szCs w:val="24"/>
        </w:rPr>
        <w:t>…</w:t>
      </w:r>
      <w:r w:rsidR="00242704">
        <w:rPr>
          <w:sz w:val="24"/>
          <w:szCs w:val="24"/>
        </w:rPr>
        <w:t>………………………..</w:t>
      </w:r>
    </w:p>
    <w:p w14:paraId="2EEE76E7" w14:textId="77777777" w:rsidR="009B12A6" w:rsidRDefault="009B12A6" w:rsidP="00800DEF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Profession :</w:t>
      </w:r>
      <w:r w:rsidR="00456CE7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……………………………</w:t>
      </w:r>
      <w:r w:rsidR="00242704">
        <w:rPr>
          <w:sz w:val="24"/>
          <w:szCs w:val="24"/>
        </w:rPr>
        <w:t>.</w:t>
      </w:r>
    </w:p>
    <w:p w14:paraId="0D544A72" w14:textId="77777777" w:rsidR="009B12A6" w:rsidRDefault="009B12A6" w:rsidP="00800DEF">
      <w:pPr>
        <w:tabs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dresse :</w:t>
      </w:r>
      <w:r w:rsidR="00456CE7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………………………………………………………………..</w:t>
      </w:r>
      <w:r w:rsidR="00456CE7">
        <w:rPr>
          <w:sz w:val="24"/>
          <w:szCs w:val="24"/>
        </w:rPr>
        <w:t>…</w:t>
      </w:r>
    </w:p>
    <w:p w14:paraId="75B8B8AC" w14:textId="77777777" w:rsidR="009B12A6" w:rsidRDefault="009B12A6" w:rsidP="00800DEF">
      <w:pPr>
        <w:tabs>
          <w:tab w:val="left" w:pos="993"/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r w:rsidR="001E5847">
        <w:rPr>
          <w:sz w:val="24"/>
          <w:szCs w:val="24"/>
        </w:rPr>
        <w:t xml:space="preserve"> </w:t>
      </w:r>
      <w:r w:rsidR="007C53EF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</w:t>
      </w:r>
      <w:r w:rsidR="00456CE7">
        <w:rPr>
          <w:sz w:val="24"/>
          <w:szCs w:val="24"/>
        </w:rPr>
        <w:t>…………………………………………………………………………………..…</w:t>
      </w:r>
      <w:r w:rsidR="007C53EF">
        <w:rPr>
          <w:sz w:val="24"/>
          <w:szCs w:val="24"/>
        </w:rPr>
        <w:t>..</w:t>
      </w:r>
    </w:p>
    <w:p w14:paraId="4A91A6B4" w14:textId="77777777" w:rsidR="009B12A6" w:rsidRDefault="001E5847" w:rsidP="00800DEF">
      <w:pPr>
        <w:tabs>
          <w:tab w:val="left" w:pos="3686"/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Téléphone :</w:t>
      </w:r>
      <w:r w:rsidR="007C53EF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</w:t>
      </w:r>
      <w:r w:rsidR="007C53EF">
        <w:rPr>
          <w:sz w:val="24"/>
          <w:szCs w:val="24"/>
        </w:rPr>
        <w:t>…</w:t>
      </w:r>
      <w:r w:rsidR="009B12A6">
        <w:rPr>
          <w:sz w:val="24"/>
          <w:szCs w:val="24"/>
        </w:rPr>
        <w:t xml:space="preserve"> Email :</w:t>
      </w:r>
      <w:r>
        <w:rPr>
          <w:sz w:val="24"/>
          <w:szCs w:val="24"/>
        </w:rPr>
        <w:t xml:space="preserve"> </w:t>
      </w:r>
      <w:r w:rsidR="009B12A6">
        <w:rPr>
          <w:sz w:val="24"/>
          <w:szCs w:val="24"/>
        </w:rPr>
        <w:t>………………………………………………</w:t>
      </w:r>
      <w:r w:rsidR="007C53EF">
        <w:rPr>
          <w:sz w:val="24"/>
          <w:szCs w:val="24"/>
        </w:rPr>
        <w:t>.</w:t>
      </w:r>
    </w:p>
    <w:p w14:paraId="50B529EC" w14:textId="77777777" w:rsidR="009B12A6" w:rsidRDefault="009B12A6" w:rsidP="00800DEF">
      <w:pPr>
        <w:tabs>
          <w:tab w:val="left" w:pos="993"/>
          <w:tab w:val="left" w:pos="5387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° de licence complet :</w:t>
      </w:r>
      <w:r w:rsidR="00242704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…</w:t>
      </w:r>
      <w:r w:rsidR="00242704">
        <w:rPr>
          <w:sz w:val="24"/>
          <w:szCs w:val="24"/>
        </w:rPr>
        <w:t>………..</w:t>
      </w:r>
    </w:p>
    <w:p w14:paraId="5116171A" w14:textId="77777777" w:rsidR="009B12A6" w:rsidRDefault="009B12A6" w:rsidP="00800DEF">
      <w:pPr>
        <w:tabs>
          <w:tab w:val="left" w:pos="3828"/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Lice</w:t>
      </w:r>
      <w:r w:rsidR="0054371C">
        <w:rPr>
          <w:sz w:val="24"/>
          <w:szCs w:val="24"/>
        </w:rPr>
        <w:t>ncié(e) à la FFG depuis : ……………..</w:t>
      </w:r>
      <w:r>
        <w:rPr>
          <w:sz w:val="24"/>
          <w:szCs w:val="24"/>
        </w:rPr>
        <w:t xml:space="preserve"> Club :</w:t>
      </w:r>
      <w:r w:rsidR="0054371C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…………</w:t>
      </w:r>
      <w:r w:rsidR="0054371C">
        <w:rPr>
          <w:sz w:val="24"/>
          <w:szCs w:val="24"/>
        </w:rPr>
        <w:t>..</w:t>
      </w:r>
    </w:p>
    <w:p w14:paraId="57812E84" w14:textId="77777777" w:rsidR="009B12A6" w:rsidRDefault="009B12A6" w:rsidP="00800DEF">
      <w:pPr>
        <w:spacing w:after="0" w:line="360" w:lineRule="auto"/>
        <w:rPr>
          <w:sz w:val="24"/>
          <w:szCs w:val="24"/>
        </w:rPr>
      </w:pPr>
    </w:p>
    <w:p w14:paraId="11E25147" w14:textId="77777777" w:rsidR="00E87C33" w:rsidRDefault="00E87C33" w:rsidP="00800DEF">
      <w:pPr>
        <w:spacing w:after="0" w:line="288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>J’ai l’honneur de présenter ma candidature au Com</w:t>
      </w:r>
      <w:r w:rsidR="00854F0C">
        <w:rPr>
          <w:sz w:val="24"/>
          <w:szCs w:val="24"/>
        </w:rPr>
        <w:t>i</w:t>
      </w:r>
      <w:r>
        <w:rPr>
          <w:sz w:val="24"/>
          <w:szCs w:val="24"/>
        </w:rPr>
        <w:t xml:space="preserve">té </w:t>
      </w:r>
      <w:r w:rsidR="00854F0C">
        <w:rPr>
          <w:sz w:val="24"/>
          <w:szCs w:val="24"/>
        </w:rPr>
        <w:t xml:space="preserve">Directeur du </w:t>
      </w:r>
      <w:r>
        <w:rPr>
          <w:sz w:val="24"/>
          <w:szCs w:val="24"/>
        </w:rPr>
        <w:t>Comité</w:t>
      </w:r>
      <w:r w:rsidR="002119D7">
        <w:rPr>
          <w:sz w:val="24"/>
          <w:szCs w:val="24"/>
        </w:rPr>
        <w:t xml:space="preserve"> Départemental des Yvelines de g</w:t>
      </w:r>
      <w:r>
        <w:rPr>
          <w:sz w:val="24"/>
          <w:szCs w:val="24"/>
        </w:rPr>
        <w:t>ymnastique</w:t>
      </w:r>
      <w:r w:rsidR="00854F0C">
        <w:rPr>
          <w:i/>
          <w:sz w:val="24"/>
          <w:szCs w:val="24"/>
        </w:rPr>
        <w:t xml:space="preserve">, </w:t>
      </w:r>
      <w:r w:rsidR="00854F0C" w:rsidRPr="00854F0C">
        <w:rPr>
          <w:sz w:val="24"/>
          <w:szCs w:val="24"/>
        </w:rPr>
        <w:t>st</w:t>
      </w:r>
      <w:r w:rsidR="00854F0C" w:rsidRPr="002119D7">
        <w:rPr>
          <w:sz w:val="24"/>
          <w:szCs w:val="24"/>
        </w:rPr>
        <w:t xml:space="preserve">ructure déconcentrée de la Fédération Française de Gymnastique. </w:t>
      </w:r>
      <w:r w:rsidR="002119D7" w:rsidRPr="002119D7">
        <w:rPr>
          <w:sz w:val="24"/>
          <w:szCs w:val="24"/>
        </w:rPr>
        <w:t>S</w:t>
      </w:r>
      <w:r w:rsidRPr="002119D7">
        <w:rPr>
          <w:sz w:val="24"/>
          <w:szCs w:val="24"/>
        </w:rPr>
        <w:t>tatutaireme</w:t>
      </w:r>
      <w:r w:rsidR="00F879DD" w:rsidRPr="002119D7">
        <w:rPr>
          <w:sz w:val="24"/>
          <w:szCs w:val="24"/>
        </w:rPr>
        <w:t>nt les candidats doivent présenter</w:t>
      </w:r>
      <w:r w:rsidRPr="002119D7">
        <w:rPr>
          <w:sz w:val="24"/>
          <w:szCs w:val="24"/>
        </w:rPr>
        <w:t xml:space="preserve"> un projet en indiquant les domaines dans lesquels ils souhaitent s’investir</w:t>
      </w:r>
      <w:r w:rsidR="002119D7" w:rsidRPr="002119D7">
        <w:rPr>
          <w:sz w:val="24"/>
          <w:szCs w:val="24"/>
        </w:rPr>
        <w:t>.</w:t>
      </w:r>
    </w:p>
    <w:p w14:paraId="3254C3AC" w14:textId="77777777" w:rsidR="00854F0C" w:rsidRDefault="00E87C33" w:rsidP="00800DEF">
      <w:pPr>
        <w:spacing w:after="0" w:line="288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…………………………………………………………………………………………………………………………………………………………………</w:t>
      </w:r>
      <w:r w:rsidR="00EA208E">
        <w:rPr>
          <w:i/>
          <w:sz w:val="24"/>
          <w:szCs w:val="24"/>
        </w:rPr>
        <w:t>.</w:t>
      </w:r>
      <w:r>
        <w:rPr>
          <w:i/>
          <w:sz w:val="24"/>
          <w:szCs w:val="24"/>
        </w:rPr>
        <w:t>……………………</w:t>
      </w:r>
      <w:r w:rsidR="00EA208E">
        <w:rPr>
          <w:i/>
          <w:sz w:val="24"/>
          <w:szCs w:val="24"/>
        </w:rPr>
        <w:t>.</w:t>
      </w:r>
      <w:r>
        <w:rPr>
          <w:i/>
          <w:sz w:val="24"/>
          <w:szCs w:val="24"/>
        </w:rPr>
        <w:t>……………………………………………………………………………………………………………………………………………………</w:t>
      </w:r>
      <w:r w:rsidR="00EA208E">
        <w:rPr>
          <w:i/>
          <w:sz w:val="24"/>
          <w:szCs w:val="24"/>
        </w:rPr>
        <w:t>.</w:t>
      </w:r>
      <w:r>
        <w:rPr>
          <w:i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EA208E">
        <w:rPr>
          <w:i/>
          <w:sz w:val="24"/>
          <w:szCs w:val="24"/>
        </w:rPr>
        <w:t>.</w:t>
      </w:r>
      <w:r>
        <w:rPr>
          <w:i/>
          <w:sz w:val="24"/>
          <w:szCs w:val="24"/>
        </w:rPr>
        <w:t>…………………………………………………………………………………………………………………………………………………</w:t>
      </w:r>
      <w:r w:rsidR="00EA208E">
        <w:rPr>
          <w:i/>
          <w:sz w:val="24"/>
          <w:szCs w:val="24"/>
        </w:rPr>
        <w:t>.</w:t>
      </w:r>
      <w:r>
        <w:rPr>
          <w:i/>
          <w:sz w:val="24"/>
          <w:szCs w:val="24"/>
        </w:rPr>
        <w:t>…………………………………………………………………………………………………………………………………………………………………</w:t>
      </w:r>
      <w:r w:rsidR="00EA208E">
        <w:rPr>
          <w:i/>
          <w:sz w:val="24"/>
          <w:szCs w:val="24"/>
        </w:rPr>
        <w:t>.</w:t>
      </w:r>
      <w:r>
        <w:rPr>
          <w:i/>
          <w:sz w:val="24"/>
          <w:szCs w:val="24"/>
        </w:rPr>
        <w:t>………………………………………………</w:t>
      </w:r>
      <w:r w:rsidR="00854F0C">
        <w:rPr>
          <w:i/>
          <w:sz w:val="24"/>
          <w:szCs w:val="24"/>
        </w:rPr>
        <w:t>…………………………………………………………………………………………………………………</w:t>
      </w:r>
      <w:r w:rsidR="00EA208E">
        <w:rPr>
          <w:i/>
          <w:sz w:val="24"/>
          <w:szCs w:val="24"/>
        </w:rPr>
        <w:t>.</w:t>
      </w:r>
      <w:r w:rsidR="00854F0C">
        <w:rPr>
          <w:i/>
          <w:sz w:val="24"/>
          <w:szCs w:val="24"/>
        </w:rPr>
        <w:t>…………………………………………………………………………………………………………………………………………………………………</w:t>
      </w:r>
      <w:r w:rsidR="00EA208E">
        <w:rPr>
          <w:i/>
          <w:sz w:val="24"/>
          <w:szCs w:val="24"/>
        </w:rPr>
        <w:t>.</w:t>
      </w:r>
      <w:r w:rsidR="00854F0C">
        <w:rPr>
          <w:i/>
          <w:sz w:val="24"/>
          <w:szCs w:val="24"/>
        </w:rPr>
        <w:t>……………………………………………………………………………………………</w:t>
      </w:r>
      <w:r w:rsidR="007C43B6">
        <w:rPr>
          <w:i/>
          <w:sz w:val="24"/>
          <w:szCs w:val="24"/>
        </w:rPr>
        <w:t>……………………………………………………………………</w:t>
      </w:r>
      <w:r w:rsidR="00EA208E">
        <w:rPr>
          <w:i/>
          <w:sz w:val="24"/>
          <w:szCs w:val="24"/>
        </w:rPr>
        <w:t>.</w:t>
      </w:r>
      <w:r w:rsidR="007C43B6">
        <w:rPr>
          <w:i/>
          <w:sz w:val="24"/>
          <w:szCs w:val="24"/>
        </w:rPr>
        <w:t>……………………………………………………………………………………………………………………………………………………………</w:t>
      </w:r>
    </w:p>
    <w:p w14:paraId="78E35DC5" w14:textId="77777777" w:rsidR="00E87C33" w:rsidRDefault="00E87C33" w:rsidP="00800DEF">
      <w:pPr>
        <w:spacing w:after="0" w:line="288" w:lineRule="auto"/>
        <w:rPr>
          <w:i/>
          <w:sz w:val="24"/>
          <w:szCs w:val="24"/>
        </w:rPr>
      </w:pPr>
    </w:p>
    <w:p w14:paraId="459148ED" w14:textId="77277074" w:rsidR="00156F16" w:rsidRDefault="008C78AC" w:rsidP="00800DEF">
      <w:pPr>
        <w:spacing w:after="0" w:line="288" w:lineRule="auto"/>
        <w:rPr>
          <w:i/>
          <w:sz w:val="24"/>
          <w:szCs w:val="24"/>
        </w:rPr>
      </w:pPr>
      <w:r>
        <w:rPr>
          <w:i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9705A9" wp14:editId="21E55CD7">
                <wp:simplePos x="0" y="0"/>
                <wp:positionH relativeFrom="page">
                  <wp:posOffset>4391025</wp:posOffset>
                </wp:positionH>
                <wp:positionV relativeFrom="paragraph">
                  <wp:posOffset>164465</wp:posOffset>
                </wp:positionV>
                <wp:extent cx="2864485" cy="1390650"/>
                <wp:effectExtent l="0" t="0" r="0" b="0"/>
                <wp:wrapNone/>
                <wp:docPr id="6" name="Zone de text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4485" cy="1390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011DA1" w14:textId="77777777" w:rsidR="00D53D28" w:rsidRDefault="00D53D28" w:rsidP="00D53D28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D53D28">
                              <w:rPr>
                                <w:i/>
                              </w:rPr>
                              <w:t>Visa du président de l’association affiliée</w:t>
                            </w:r>
                          </w:p>
                          <w:p w14:paraId="3E59E341" w14:textId="77777777" w:rsidR="00D53D28" w:rsidRDefault="00D53D28" w:rsidP="00D53D28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19700636" w14:textId="77777777" w:rsidR="00D53D28" w:rsidRDefault="00D53D28" w:rsidP="00D53D28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9AB1809" w14:textId="77777777" w:rsidR="00D53D28" w:rsidRPr="00D53D28" w:rsidRDefault="008F2F9E" w:rsidP="00D53D28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(d</w:t>
                            </w:r>
                            <w:r w:rsidR="00360471">
                              <w:rPr>
                                <w:i/>
                              </w:rPr>
                              <w:t>ate, n</w:t>
                            </w:r>
                            <w:r w:rsidR="00D53D28">
                              <w:rPr>
                                <w:i/>
                              </w:rPr>
                              <w:t>om et signature</w:t>
                            </w:r>
                            <w:r>
                              <w:rPr>
                                <w:i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705A9" id="Zone de texte 6" o:spid="_x0000_s1030" type="#_x0000_t202" style="position:absolute;margin-left:345.75pt;margin-top:12.95pt;width:225.55pt;height:109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" fillcolor="white [3201]" strokecolor="#bdd6ee [1300]" strokeweight=".5pt">
                <v:path arrowok="t"/>
                <v:textbox>
                  <w:txbxContent>
                    <w:p w14:paraId="49011DA1" w14:textId="77777777" w:rsidR="00D53D28" w:rsidRDefault="00D53D28" w:rsidP="00D53D28">
                      <w:pPr>
                        <w:jc w:val="center"/>
                        <w:rPr>
                          <w:i/>
                        </w:rPr>
                      </w:pPr>
                      <w:r w:rsidRPr="00D53D28">
                        <w:rPr>
                          <w:i/>
                        </w:rPr>
                        <w:t>Visa du président de l’association affiliée</w:t>
                      </w:r>
                    </w:p>
                    <w:p w14:paraId="3E59E341" w14:textId="77777777" w:rsidR="00D53D28" w:rsidRDefault="00D53D28" w:rsidP="00D53D28">
                      <w:pPr>
                        <w:jc w:val="center"/>
                        <w:rPr>
                          <w:i/>
                        </w:rPr>
                      </w:pPr>
                    </w:p>
                    <w:p w14:paraId="19700636" w14:textId="77777777" w:rsidR="00D53D28" w:rsidRDefault="00D53D28" w:rsidP="00D53D28">
                      <w:pPr>
                        <w:jc w:val="center"/>
                        <w:rPr>
                          <w:i/>
                        </w:rPr>
                      </w:pPr>
                    </w:p>
                    <w:p w14:paraId="79AB1809" w14:textId="77777777" w:rsidR="00D53D28" w:rsidRPr="00D53D28" w:rsidRDefault="008F2F9E" w:rsidP="00D53D28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(d</w:t>
                      </w:r>
                      <w:r w:rsidR="00360471">
                        <w:rPr>
                          <w:i/>
                        </w:rPr>
                        <w:t>ate, n</w:t>
                      </w:r>
                      <w:r w:rsidR="00D53D28">
                        <w:rPr>
                          <w:i/>
                        </w:rPr>
                        <w:t>om et signature</w:t>
                      </w:r>
                      <w:r>
                        <w:rPr>
                          <w:i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1A77766" w14:textId="77777777" w:rsidR="00800DEF" w:rsidRDefault="00854F0C" w:rsidP="00800DEF">
      <w:pPr>
        <w:tabs>
          <w:tab w:val="left" w:pos="5670"/>
        </w:tabs>
        <w:spacing w:after="0" w:line="288" w:lineRule="auto"/>
        <w:rPr>
          <w:sz w:val="24"/>
          <w:szCs w:val="24"/>
        </w:rPr>
      </w:pPr>
      <w:r w:rsidRPr="00854F0C">
        <w:rPr>
          <w:sz w:val="24"/>
          <w:szCs w:val="24"/>
        </w:rPr>
        <w:t>Par la présente</w:t>
      </w:r>
      <w:r>
        <w:rPr>
          <w:sz w:val="24"/>
          <w:szCs w:val="24"/>
        </w:rPr>
        <w:t>, je m’engage à respecter les règlements et</w:t>
      </w:r>
      <w:r>
        <w:rPr>
          <w:sz w:val="24"/>
          <w:szCs w:val="24"/>
        </w:rPr>
        <w:tab/>
      </w:r>
    </w:p>
    <w:p w14:paraId="409C72F3" w14:textId="77777777" w:rsidR="00800DEF" w:rsidRDefault="00854F0C" w:rsidP="00800DEF">
      <w:pPr>
        <w:tabs>
          <w:tab w:val="left" w:pos="5670"/>
        </w:tabs>
        <w:spacing w:after="0" w:line="288" w:lineRule="auto"/>
        <w:rPr>
          <w:sz w:val="24"/>
          <w:szCs w:val="24"/>
        </w:rPr>
      </w:pPr>
      <w:r>
        <w:rPr>
          <w:sz w:val="24"/>
          <w:szCs w:val="24"/>
        </w:rPr>
        <w:t>les  statuts du Comité Départemental des Yvelines et de la</w:t>
      </w:r>
    </w:p>
    <w:p w14:paraId="4CF2A786" w14:textId="77777777" w:rsidR="00854F0C" w:rsidRPr="00854F0C" w:rsidRDefault="00854F0C" w:rsidP="00800DEF">
      <w:pPr>
        <w:tabs>
          <w:tab w:val="left" w:pos="5670"/>
        </w:tabs>
        <w:spacing w:after="0" w:line="288" w:lineRule="auto"/>
        <w:rPr>
          <w:sz w:val="24"/>
          <w:szCs w:val="24"/>
        </w:rPr>
      </w:pPr>
      <w:r>
        <w:rPr>
          <w:sz w:val="24"/>
          <w:szCs w:val="24"/>
        </w:rPr>
        <w:t>Fédération Française de Gymnastique</w:t>
      </w:r>
    </w:p>
    <w:p w14:paraId="141191F4" w14:textId="77777777" w:rsidR="00D53D28" w:rsidRDefault="00D53D28" w:rsidP="00800DEF">
      <w:pPr>
        <w:spacing w:after="0" w:line="288" w:lineRule="auto"/>
        <w:rPr>
          <w:sz w:val="24"/>
          <w:szCs w:val="24"/>
        </w:rPr>
      </w:pPr>
      <w:r w:rsidRPr="00D53D28">
        <w:rPr>
          <w:sz w:val="24"/>
          <w:szCs w:val="24"/>
        </w:rPr>
        <w:t>Fait à</w:t>
      </w:r>
      <w:r w:rsidR="002119D7">
        <w:rPr>
          <w:sz w:val="24"/>
          <w:szCs w:val="24"/>
        </w:rPr>
        <w:t xml:space="preserve"> ………………………………………. </w:t>
      </w:r>
      <w:r>
        <w:rPr>
          <w:sz w:val="24"/>
          <w:szCs w:val="24"/>
        </w:rPr>
        <w:t>le ………………………</w:t>
      </w:r>
      <w:r w:rsidR="002119D7">
        <w:rPr>
          <w:sz w:val="24"/>
          <w:szCs w:val="24"/>
        </w:rPr>
        <w:t>………….</w:t>
      </w:r>
      <w:r w:rsidR="00360471">
        <w:rPr>
          <w:sz w:val="24"/>
          <w:szCs w:val="24"/>
        </w:rPr>
        <w:t>.</w:t>
      </w:r>
    </w:p>
    <w:p w14:paraId="0119020E" w14:textId="77777777" w:rsidR="00D53D28" w:rsidRPr="00D53D28" w:rsidRDefault="00D53D28" w:rsidP="00800DEF">
      <w:pPr>
        <w:spacing w:after="0" w:line="288" w:lineRule="auto"/>
        <w:rPr>
          <w:i/>
          <w:sz w:val="24"/>
          <w:szCs w:val="24"/>
        </w:rPr>
      </w:pPr>
      <w:r w:rsidRPr="00D53D28">
        <w:rPr>
          <w:i/>
          <w:sz w:val="24"/>
          <w:szCs w:val="24"/>
        </w:rPr>
        <w:t>Signature du candidat</w:t>
      </w:r>
    </w:p>
    <w:p w14:paraId="37708058" w14:textId="77777777" w:rsidR="00E87C33" w:rsidRDefault="00E87C33" w:rsidP="00800DEF">
      <w:pPr>
        <w:spacing w:after="0" w:line="288" w:lineRule="auto"/>
        <w:rPr>
          <w:i/>
          <w:sz w:val="24"/>
          <w:szCs w:val="24"/>
        </w:rPr>
      </w:pPr>
    </w:p>
    <w:p w14:paraId="71F87EB8" w14:textId="77777777" w:rsidR="00E87C33" w:rsidRDefault="00E87C33" w:rsidP="00E87C33">
      <w:pPr>
        <w:rPr>
          <w:i/>
          <w:sz w:val="24"/>
          <w:szCs w:val="24"/>
        </w:rPr>
      </w:pPr>
    </w:p>
    <w:p w14:paraId="65223A79" w14:textId="77777777" w:rsidR="00E87C33" w:rsidRPr="00E87C33" w:rsidRDefault="00E87C33" w:rsidP="00E87C33">
      <w:pPr>
        <w:rPr>
          <w:i/>
          <w:sz w:val="24"/>
          <w:szCs w:val="24"/>
        </w:rPr>
      </w:pPr>
    </w:p>
    <w:sectPr w:rsidR="00E87C33" w:rsidRPr="00E87C33" w:rsidSect="00A67E09">
      <w:pgSz w:w="11906" w:h="16838"/>
      <w:pgMar w:top="284" w:right="849" w:bottom="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24C4A9" w14:textId="77777777" w:rsidR="00D2251B" w:rsidRDefault="00D2251B" w:rsidP="007D103D">
      <w:pPr>
        <w:spacing w:after="0" w:line="240" w:lineRule="auto"/>
      </w:pPr>
      <w:r>
        <w:separator/>
      </w:r>
    </w:p>
  </w:endnote>
  <w:endnote w:type="continuationSeparator" w:id="0">
    <w:p w14:paraId="737F4BA2" w14:textId="77777777" w:rsidR="00D2251B" w:rsidRDefault="00D2251B" w:rsidP="007D1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0EC52" w14:textId="77777777" w:rsidR="00D2251B" w:rsidRDefault="00D2251B" w:rsidP="007D103D">
      <w:pPr>
        <w:spacing w:after="0" w:line="240" w:lineRule="auto"/>
      </w:pPr>
      <w:r>
        <w:separator/>
      </w:r>
    </w:p>
  </w:footnote>
  <w:footnote w:type="continuationSeparator" w:id="0">
    <w:p w14:paraId="7E263359" w14:textId="77777777" w:rsidR="00D2251B" w:rsidRDefault="00D2251B" w:rsidP="007D10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50E51"/>
    <w:multiLevelType w:val="hybridMultilevel"/>
    <w:tmpl w:val="69C66FA8"/>
    <w:lvl w:ilvl="0" w:tplc="98EE78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EF39D3"/>
    <w:multiLevelType w:val="hybridMultilevel"/>
    <w:tmpl w:val="B3FC5E48"/>
    <w:lvl w:ilvl="0" w:tplc="ED1A9A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tjA2Njc1NzQxMTRV0lEKTi0uzszPAykwrAUA44vYXCwAAAA="/>
  </w:docVars>
  <w:rsids>
    <w:rsidRoot w:val="007D103D"/>
    <w:rsid w:val="000410B7"/>
    <w:rsid w:val="00156F16"/>
    <w:rsid w:val="001E5847"/>
    <w:rsid w:val="002119D7"/>
    <w:rsid w:val="00242704"/>
    <w:rsid w:val="002A1855"/>
    <w:rsid w:val="002D3B4D"/>
    <w:rsid w:val="002F46C1"/>
    <w:rsid w:val="00360471"/>
    <w:rsid w:val="0038499B"/>
    <w:rsid w:val="00452615"/>
    <w:rsid w:val="00456CE7"/>
    <w:rsid w:val="004A5FD9"/>
    <w:rsid w:val="0054371C"/>
    <w:rsid w:val="00601A0B"/>
    <w:rsid w:val="00657082"/>
    <w:rsid w:val="0078292C"/>
    <w:rsid w:val="007C01E0"/>
    <w:rsid w:val="007C43B6"/>
    <w:rsid w:val="007C53EF"/>
    <w:rsid w:val="007D103D"/>
    <w:rsid w:val="00800DEF"/>
    <w:rsid w:val="00854F0C"/>
    <w:rsid w:val="00881BA9"/>
    <w:rsid w:val="008A2DBE"/>
    <w:rsid w:val="008C78AC"/>
    <w:rsid w:val="008D696B"/>
    <w:rsid w:val="008F2F9E"/>
    <w:rsid w:val="008F7D68"/>
    <w:rsid w:val="009B12A6"/>
    <w:rsid w:val="00A37C1F"/>
    <w:rsid w:val="00A53007"/>
    <w:rsid w:val="00A67E09"/>
    <w:rsid w:val="00A73466"/>
    <w:rsid w:val="00B8701C"/>
    <w:rsid w:val="00BD12B7"/>
    <w:rsid w:val="00C47386"/>
    <w:rsid w:val="00C62F21"/>
    <w:rsid w:val="00CB1EA3"/>
    <w:rsid w:val="00D2251B"/>
    <w:rsid w:val="00D449C7"/>
    <w:rsid w:val="00D4624C"/>
    <w:rsid w:val="00D53D28"/>
    <w:rsid w:val="00DA123F"/>
    <w:rsid w:val="00DA12BA"/>
    <w:rsid w:val="00DB3C07"/>
    <w:rsid w:val="00E87C33"/>
    <w:rsid w:val="00EA208E"/>
    <w:rsid w:val="00EE458B"/>
    <w:rsid w:val="00F879DD"/>
    <w:rsid w:val="00FB6AB5"/>
    <w:rsid w:val="00FC0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E43094"/>
  <w15:docId w15:val="{D018B894-4380-42DB-94CB-3C6771671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2B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D10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D103D"/>
  </w:style>
  <w:style w:type="paragraph" w:styleId="Pieddepage">
    <w:name w:val="footer"/>
    <w:basedOn w:val="Normal"/>
    <w:link w:val="PieddepageCar"/>
    <w:uiPriority w:val="99"/>
    <w:unhideWhenUsed/>
    <w:rsid w:val="007D10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D103D"/>
  </w:style>
  <w:style w:type="paragraph" w:styleId="Paragraphedeliste">
    <w:name w:val="List Paragraph"/>
    <w:basedOn w:val="Normal"/>
    <w:uiPriority w:val="34"/>
    <w:qFormat/>
    <w:rsid w:val="00E87C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A22D6-9A18-4231-BDC4-0A28A2B3D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deme_000</dc:creator>
  <cp:lastModifiedBy>Olivier NICOLAS</cp:lastModifiedBy>
  <cp:revision>2</cp:revision>
  <dcterms:created xsi:type="dcterms:W3CDTF">2020-07-05T16:00:00Z</dcterms:created>
  <dcterms:modified xsi:type="dcterms:W3CDTF">2020-07-05T16:00:00Z</dcterms:modified>
</cp:coreProperties>
</file>